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udante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/Estudante n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balho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rop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48 (3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22 (49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26 (5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83 (4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65 (58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6 (3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0 (18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9 (26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3 (23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ência Política/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71 (4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26 (69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45 (3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51 (54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20 (45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0 (16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5 (14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40 (29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86 (39.9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ç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728 (38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609 (34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119 (65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458 (27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270 (72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090 (5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29 (15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80 (22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29 (11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osof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45 (5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39 (80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6 (19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77 (7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68 (29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1 (6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5 (13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7 (22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52 (57.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ograf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59 (8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63 (59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96 (4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58 (5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01 (48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89 (2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7 (18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12 (27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51 (32.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ó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89 (12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836 (51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53 (48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31 (5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58 (4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77 (25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76 (22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81 (23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55 (28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ic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150 (15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54 (36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496 (63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37 (24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13 (75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702 (5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94 (13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11 (24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43 (11.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03 (9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19 (5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84 (48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86 (46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17 (53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96 (29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8 (19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21 (24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98 (26.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70 (2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15 (8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5 (18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05 (62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65 (37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 (1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 (8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7 (27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8 (5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0T21:41:28Z</dcterms:created>
  <dcterms:modified xsi:type="dcterms:W3CDTF">2023-09-20T21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